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Android插件化库比较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深入理解Android插件化技术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Android 插件化 -- ClassLoader 源码分析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Android热补丁之Tinker原理解析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Android插件化原理解析——Hook机制之动态代理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droid 动态代理与Hook机制详解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ultiDex工作原理分析和优化方案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Android 一种在Dalvik虚拟机上多Dex加载优化的方案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DEX、ODEX、OAT文件&amp;Dalvik和ART虚拟机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Android 8.0 中的 ART 功能改进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art dex2oat 加载加速浅析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剖析 Android ART Runtime (1) - 背景知识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剖析 Android ART Runtime (2) – dex2oat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剖析 Android ART Runtime (3) – Compilerb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Android ART运行时无缝替换Dalvik虚拟机的过程分析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入门ART虚拟机(1)——加载DEX文件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入门ART虚拟机(5)——OAT文件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Android运行时ART加载OAT文件的过程分析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Android App Bundle 构建流程浅析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系统级插件化？Google全新的动态化框架Android App Bundles分析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深入解读Android新特性——App Bundle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基于Android App Bundle的动态化方案探索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Qigsaw - dynamic modularization library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b690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4lle.com/2016/12/16/tinker/index.html" TargetMode="External" /><Relationship Type="http://schemas.openxmlformats.org/officeDocument/2006/relationships/hyperlink" Id="rId25" Target="http://weishu.me/2016/01/28/understand-plugin-framework-proxy-hook/" TargetMode="External" /><Relationship Type="http://schemas.openxmlformats.org/officeDocument/2006/relationships/hyperlink" Id="rId38" Target="https://blog.csdn.net/Luoshengyang/article/details/39307813" TargetMode="External" /><Relationship Type="http://schemas.openxmlformats.org/officeDocument/2006/relationships/hyperlink" Id="rId26" Target="https://blog.csdn.net/csdn_aiyang/article/details/79085039" TargetMode="External" /><Relationship Type="http://schemas.openxmlformats.org/officeDocument/2006/relationships/hyperlink" Id="rId35" Target="https://blog.csdn.net/luoshengyang/article/details/18006645" TargetMode="External" /><Relationship Type="http://schemas.openxmlformats.org/officeDocument/2006/relationships/hyperlink" Id="rId28" Target="https://blog.csdn.net/sbsujjbcy/article/details/53381663" TargetMode="External" /><Relationship Type="http://schemas.openxmlformats.org/officeDocument/2006/relationships/hyperlink" Id="rId21" Target="https://blog.csdn.net/u013435893/article/details/78972782" TargetMode="External" /><Relationship Type="http://schemas.openxmlformats.org/officeDocument/2006/relationships/hyperlink" Id="rId39" Target="https://fucknmb.com/2018/05/25/Android-App-Bundle%E6%9E%84%E5%BB%BA%E6%B5%81%E7%A8%8B%E6%B5%85%E6%9E%90/" TargetMode="External" /><Relationship Type="http://schemas.openxmlformats.org/officeDocument/2006/relationships/hyperlink" Id="rId31" Target="https://fucknmb.com/2018/12/30/art-dex2oat%E5%8A%A0%E8%BD%BD%E5%8A%A0%E9%80%9F%E6%B5%85%E6%9E%90/" TargetMode="External" /><Relationship Type="http://schemas.openxmlformats.org/officeDocument/2006/relationships/hyperlink" Id="rId43" Target="https://github.com/iqiyi/Qigsaw" TargetMode="External" /><Relationship Type="http://schemas.openxmlformats.org/officeDocument/2006/relationships/hyperlink" Id="rId32" Target="https://mssun.me/blog/android-art-runtime-1-background.html" TargetMode="External" /><Relationship Type="http://schemas.openxmlformats.org/officeDocument/2006/relationships/hyperlink" Id="rId33" Target="https://mssun.me/blog/android-art-runtime-2-dex2oat.html" TargetMode="External" /><Relationship Type="http://schemas.openxmlformats.org/officeDocument/2006/relationships/hyperlink" Id="rId34" Target="https://mssun.me/blog/android-art-runtime-3-compiler.html" TargetMode="External" /><Relationship Type="http://schemas.openxmlformats.org/officeDocument/2006/relationships/hyperlink" Id="rId42" Target="https://myslide.cn/slides/21232" TargetMode="External" /><Relationship Type="http://schemas.openxmlformats.org/officeDocument/2006/relationships/hyperlink" Id="rId30" Target="https://source.android.google.cn/devices/tech/dalvik/improvements?hl=zh-cn" TargetMode="External" /><Relationship Type="http://schemas.openxmlformats.org/officeDocument/2006/relationships/hyperlink" Id="rId29" Target="https://www.cnblogs.com/genggeng/p/9810311.html" TargetMode="External" /><Relationship Type="http://schemas.openxmlformats.org/officeDocument/2006/relationships/hyperlink" Id="rId23" Target="https://www.heqiangfly.com/2017/05/18/android-plugins-dynamic-load-source-code-analysis/" TargetMode="External" /><Relationship Type="http://schemas.openxmlformats.org/officeDocument/2006/relationships/hyperlink" Id="rId36" Target="https://www.jianshu.com/p/20dcfcf27004" TargetMode="External" /><Relationship Type="http://schemas.openxmlformats.org/officeDocument/2006/relationships/hyperlink" Id="rId37" Target="https://www.jianshu.com/p/e0929379cdc3" TargetMode="External" /><Relationship Type="http://schemas.openxmlformats.org/officeDocument/2006/relationships/hyperlink" Id="rId41" Target="https://yq.aliyun.com/articles/600909" TargetMode="External" /><Relationship Type="http://schemas.openxmlformats.org/officeDocument/2006/relationships/hyperlink" Id="rId27" Target="https://zhuanlan.zhihu.com/p/24305296" TargetMode="External" /><Relationship Type="http://schemas.openxmlformats.org/officeDocument/2006/relationships/hyperlink" Id="rId22" Target="https://zhuanlan.zhihu.com/p/33017826" TargetMode="External" /><Relationship Type="http://schemas.openxmlformats.org/officeDocument/2006/relationships/hyperlink" Id="rId40" Target="https://zhuanlan.zhihu.com/p/369026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4lle.com/2016/12/16/tinker/index.html" TargetMode="External" /><Relationship Type="http://schemas.openxmlformats.org/officeDocument/2006/relationships/hyperlink" Id="rId25" Target="http://weishu.me/2016/01/28/understand-plugin-framework-proxy-hook/" TargetMode="External" /><Relationship Type="http://schemas.openxmlformats.org/officeDocument/2006/relationships/hyperlink" Id="rId38" Target="https://blog.csdn.net/Luoshengyang/article/details/39307813" TargetMode="External" /><Relationship Type="http://schemas.openxmlformats.org/officeDocument/2006/relationships/hyperlink" Id="rId26" Target="https://blog.csdn.net/csdn_aiyang/article/details/79085039" TargetMode="External" /><Relationship Type="http://schemas.openxmlformats.org/officeDocument/2006/relationships/hyperlink" Id="rId35" Target="https://blog.csdn.net/luoshengyang/article/details/18006645" TargetMode="External" /><Relationship Type="http://schemas.openxmlformats.org/officeDocument/2006/relationships/hyperlink" Id="rId28" Target="https://blog.csdn.net/sbsujjbcy/article/details/53381663" TargetMode="External" /><Relationship Type="http://schemas.openxmlformats.org/officeDocument/2006/relationships/hyperlink" Id="rId21" Target="https://blog.csdn.net/u013435893/article/details/78972782" TargetMode="External" /><Relationship Type="http://schemas.openxmlformats.org/officeDocument/2006/relationships/hyperlink" Id="rId39" Target="https://fucknmb.com/2018/05/25/Android-App-Bundle%E6%9E%84%E5%BB%BA%E6%B5%81%E7%A8%8B%E6%B5%85%E6%9E%90/" TargetMode="External" /><Relationship Type="http://schemas.openxmlformats.org/officeDocument/2006/relationships/hyperlink" Id="rId31" Target="https://fucknmb.com/2018/12/30/art-dex2oat%E5%8A%A0%E8%BD%BD%E5%8A%A0%E9%80%9F%E6%B5%85%E6%9E%90/" TargetMode="External" /><Relationship Type="http://schemas.openxmlformats.org/officeDocument/2006/relationships/hyperlink" Id="rId43" Target="https://github.com/iqiyi/Qigsaw" TargetMode="External" /><Relationship Type="http://schemas.openxmlformats.org/officeDocument/2006/relationships/hyperlink" Id="rId32" Target="https://mssun.me/blog/android-art-runtime-1-background.html" TargetMode="External" /><Relationship Type="http://schemas.openxmlformats.org/officeDocument/2006/relationships/hyperlink" Id="rId33" Target="https://mssun.me/blog/android-art-runtime-2-dex2oat.html" TargetMode="External" /><Relationship Type="http://schemas.openxmlformats.org/officeDocument/2006/relationships/hyperlink" Id="rId34" Target="https://mssun.me/blog/android-art-runtime-3-compiler.html" TargetMode="External" /><Relationship Type="http://schemas.openxmlformats.org/officeDocument/2006/relationships/hyperlink" Id="rId42" Target="https://myslide.cn/slides/21232" TargetMode="External" /><Relationship Type="http://schemas.openxmlformats.org/officeDocument/2006/relationships/hyperlink" Id="rId30" Target="https://source.android.google.cn/devices/tech/dalvik/improvements?hl=zh-cn" TargetMode="External" /><Relationship Type="http://schemas.openxmlformats.org/officeDocument/2006/relationships/hyperlink" Id="rId29" Target="https://www.cnblogs.com/genggeng/p/9810311.html" TargetMode="External" /><Relationship Type="http://schemas.openxmlformats.org/officeDocument/2006/relationships/hyperlink" Id="rId23" Target="https://www.heqiangfly.com/2017/05/18/android-plugins-dynamic-load-source-code-analysis/" TargetMode="External" /><Relationship Type="http://schemas.openxmlformats.org/officeDocument/2006/relationships/hyperlink" Id="rId36" Target="https://www.jianshu.com/p/20dcfcf27004" TargetMode="External" /><Relationship Type="http://schemas.openxmlformats.org/officeDocument/2006/relationships/hyperlink" Id="rId37" Target="https://www.jianshu.com/p/e0929379cdc3" TargetMode="External" /><Relationship Type="http://schemas.openxmlformats.org/officeDocument/2006/relationships/hyperlink" Id="rId41" Target="https://yq.aliyun.com/articles/600909" TargetMode="External" /><Relationship Type="http://schemas.openxmlformats.org/officeDocument/2006/relationships/hyperlink" Id="rId27" Target="https://zhuanlan.zhihu.com/p/24305296" TargetMode="External" /><Relationship Type="http://schemas.openxmlformats.org/officeDocument/2006/relationships/hyperlink" Id="rId22" Target="https://zhuanlan.zhihu.com/p/33017826" TargetMode="External" /><Relationship Type="http://schemas.openxmlformats.org/officeDocument/2006/relationships/hyperlink" Id="rId40" Target="https://zhuanlan.zhihu.com/p/36902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34:15Z</dcterms:created>
  <dcterms:modified xsi:type="dcterms:W3CDTF">2022-06-04T08:34:15Z</dcterms:modified>
</cp:coreProperties>
</file>